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2CD" w:rsidRPr="006F0A90" w:rsidRDefault="00BC52CD" w:rsidP="00B636E9">
      <w:pPr>
        <w:tabs>
          <w:tab w:val="center" w:pos="5244"/>
        </w:tabs>
        <w:ind w:left="-142"/>
        <w:jc w:val="center"/>
        <w:rPr>
          <w:b/>
          <w:sz w:val="24"/>
          <w:szCs w:val="24"/>
        </w:rPr>
      </w:pPr>
      <w:bookmarkStart w:id="0" w:name="_GoBack"/>
      <w:bookmarkEnd w:id="0"/>
      <w:r w:rsidRPr="006F0A90">
        <w:rPr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699A022" wp14:editId="6EA0EE26">
            <wp:simplePos x="0" y="0"/>
            <wp:positionH relativeFrom="column">
              <wp:posOffset>-92710</wp:posOffset>
            </wp:positionH>
            <wp:positionV relativeFrom="paragraph">
              <wp:posOffset>-144145</wp:posOffset>
            </wp:positionV>
            <wp:extent cx="1581150" cy="378460"/>
            <wp:effectExtent l="0" t="0" r="0" b="2540"/>
            <wp:wrapNone/>
            <wp:docPr id="4" name="Resim 4" descr="C:\Users\dd\Desktop\ENSTITU yazışmaları\TEZ yazım klavuzu\İSTE Tez yazım kuralları\yatay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d\Desktop\ENSTITU yazışmaları\TEZ yazım klavuzu\İSTE Tez yazım kuralları\yatay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37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F0A90">
        <w:rPr>
          <w:b/>
          <w:sz w:val="24"/>
          <w:szCs w:val="24"/>
        </w:rPr>
        <w:t>İSKENDERUN TEKNİK ÜNİVERSİTESİ</w:t>
      </w:r>
    </w:p>
    <w:p w:rsidR="00BC52CD" w:rsidRPr="006F0A90" w:rsidRDefault="00227014" w:rsidP="00BC52CD">
      <w:pPr>
        <w:tabs>
          <w:tab w:val="center" w:pos="5244"/>
        </w:tabs>
        <w:ind w:left="-142"/>
        <w:jc w:val="center"/>
        <w:rPr>
          <w:b/>
          <w:sz w:val="24"/>
          <w:szCs w:val="24"/>
        </w:rPr>
      </w:pPr>
      <w:r w:rsidRPr="00227014">
        <w:rPr>
          <w:b/>
          <w:sz w:val="24"/>
          <w:szCs w:val="24"/>
        </w:rPr>
        <w:t>Taşımacılık ve Lojistik Enstitüsü</w:t>
      </w:r>
    </w:p>
    <w:p w:rsidR="00BC52CD" w:rsidRDefault="00BC52CD" w:rsidP="00BC52CD">
      <w:pPr>
        <w:tabs>
          <w:tab w:val="center" w:pos="5244"/>
        </w:tabs>
        <w:ind w:left="-142"/>
        <w:rPr>
          <w:b/>
        </w:rPr>
      </w:pPr>
    </w:p>
    <w:p w:rsidR="00B96659" w:rsidRPr="00BC52CD" w:rsidRDefault="00B96659" w:rsidP="00BC52CD">
      <w:pPr>
        <w:tabs>
          <w:tab w:val="center" w:pos="5244"/>
        </w:tabs>
        <w:ind w:left="-142"/>
        <w:rPr>
          <w:b/>
        </w:rPr>
      </w:pPr>
    </w:p>
    <w:p w:rsidR="00B36D56" w:rsidRDefault="00B36D56" w:rsidP="00B36D56">
      <w:pPr>
        <w:tabs>
          <w:tab w:val="left" w:pos="3828"/>
        </w:tabs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KESİN KAYIT BİLDİRİM FORMU (TEZSİZ YL)</w:t>
      </w:r>
    </w:p>
    <w:p w:rsidR="005436EF" w:rsidRPr="006F6590" w:rsidRDefault="006F6590" w:rsidP="006F6590">
      <w:pPr>
        <w:tabs>
          <w:tab w:val="center" w:pos="5244"/>
        </w:tabs>
        <w:ind w:left="-142"/>
      </w:pPr>
      <w:r>
        <w:rPr>
          <w:b/>
        </w:rPr>
        <w:t xml:space="preserve">    </w:t>
      </w:r>
      <w:r w:rsidR="005436EF">
        <w:rPr>
          <w:b/>
        </w:rPr>
        <w:tab/>
      </w:r>
      <w:r w:rsidR="005436EF">
        <w:rPr>
          <w:b/>
        </w:rPr>
        <w:tab/>
      </w:r>
      <w:r w:rsidR="005436EF">
        <w:rPr>
          <w:b/>
        </w:rPr>
        <w:tab/>
      </w:r>
      <w:r w:rsidR="005436EF">
        <w:rPr>
          <w:b/>
        </w:rPr>
        <w:tab/>
      </w:r>
      <w:r w:rsidR="005436EF">
        <w:rPr>
          <w:b/>
        </w:rPr>
        <w:tab/>
      </w:r>
      <w:r w:rsidR="005436EF">
        <w:rPr>
          <w:b/>
        </w:rPr>
        <w:tab/>
      </w:r>
      <w:r w:rsidR="005436EF">
        <w:rPr>
          <w:b/>
        </w:rPr>
        <w:tab/>
      </w:r>
      <w:r w:rsidR="005436EF">
        <w:rPr>
          <w:b/>
        </w:rPr>
        <w:tab/>
      </w:r>
    </w:p>
    <w:p w:rsidR="006F6590" w:rsidRDefault="006F6590" w:rsidP="00BC52CD">
      <w:pPr>
        <w:tabs>
          <w:tab w:val="center" w:pos="5244"/>
        </w:tabs>
        <w:ind w:left="-142"/>
        <w:rPr>
          <w:b/>
        </w:rPr>
      </w:pPr>
    </w:p>
    <w:p w:rsidR="001D7C69" w:rsidRPr="007023A1" w:rsidRDefault="001D7C69" w:rsidP="001D7C69">
      <w:pPr>
        <w:tabs>
          <w:tab w:val="left" w:pos="284"/>
          <w:tab w:val="left" w:pos="1276"/>
          <w:tab w:val="left" w:pos="3828"/>
        </w:tabs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Enstitünüzün </w:t>
      </w:r>
      <w:r w:rsidRPr="007023A1">
        <w:rPr>
          <w:sz w:val="24"/>
          <w:szCs w:val="24"/>
        </w:rPr>
        <w:t>201</w:t>
      </w:r>
      <w:r>
        <w:rPr>
          <w:sz w:val="24"/>
          <w:szCs w:val="24"/>
        </w:rPr>
        <w:t>8</w:t>
      </w:r>
      <w:r w:rsidRPr="007023A1">
        <w:rPr>
          <w:sz w:val="24"/>
          <w:szCs w:val="24"/>
        </w:rPr>
        <w:t>-201</w:t>
      </w:r>
      <w:r>
        <w:rPr>
          <w:sz w:val="24"/>
          <w:szCs w:val="24"/>
        </w:rPr>
        <w:t>9</w:t>
      </w:r>
      <w:r w:rsidRPr="007023A1">
        <w:rPr>
          <w:sz w:val="24"/>
          <w:szCs w:val="24"/>
        </w:rPr>
        <w:t xml:space="preserve"> </w:t>
      </w:r>
      <w:r w:rsidR="00C40179">
        <w:rPr>
          <w:sz w:val="24"/>
          <w:szCs w:val="24"/>
        </w:rPr>
        <w:t>Eğitim-</w:t>
      </w:r>
      <w:r w:rsidRPr="007023A1">
        <w:rPr>
          <w:sz w:val="24"/>
          <w:szCs w:val="24"/>
        </w:rPr>
        <w:t xml:space="preserve">Öğretim Yılı </w:t>
      </w:r>
      <w:r w:rsidR="00C40179">
        <w:rPr>
          <w:sz w:val="24"/>
          <w:szCs w:val="24"/>
        </w:rPr>
        <w:t>Güz/Bahar</w:t>
      </w:r>
      <w:r>
        <w:rPr>
          <w:sz w:val="24"/>
          <w:szCs w:val="24"/>
        </w:rPr>
        <w:t xml:space="preserve"> Yarıyılı</w:t>
      </w:r>
      <w:r w:rsidRPr="007023A1">
        <w:rPr>
          <w:sz w:val="24"/>
          <w:szCs w:val="24"/>
        </w:rPr>
        <w:t xml:space="preserve">nda </w:t>
      </w:r>
      <w:proofErr w:type="gramStart"/>
      <w:r w:rsidRPr="007023A1">
        <w:rPr>
          <w:sz w:val="24"/>
          <w:szCs w:val="24"/>
        </w:rPr>
        <w:t>………………………..</w:t>
      </w:r>
      <w:proofErr w:type="gramEnd"/>
      <w:r w:rsidRPr="007023A1"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……………………………………………………………………………………………………………</w:t>
      </w:r>
      <w:proofErr w:type="gramEnd"/>
      <w:r w:rsidR="00C40179">
        <w:rPr>
          <w:sz w:val="24"/>
          <w:szCs w:val="24"/>
        </w:rPr>
        <w:t xml:space="preserve"> </w:t>
      </w:r>
      <w:r w:rsidRPr="007023A1">
        <w:rPr>
          <w:sz w:val="24"/>
          <w:szCs w:val="24"/>
        </w:rPr>
        <w:t>A</w:t>
      </w:r>
      <w:r w:rsidR="00C40179">
        <w:rPr>
          <w:sz w:val="24"/>
          <w:szCs w:val="24"/>
        </w:rPr>
        <w:t>n</w:t>
      </w:r>
      <w:r w:rsidRPr="007023A1">
        <w:rPr>
          <w:sz w:val="24"/>
          <w:szCs w:val="24"/>
        </w:rPr>
        <w:t>abilim dalında Tez</w:t>
      </w:r>
      <w:r>
        <w:rPr>
          <w:sz w:val="24"/>
          <w:szCs w:val="24"/>
        </w:rPr>
        <w:t>siz</w:t>
      </w:r>
      <w:r w:rsidRPr="007023A1">
        <w:rPr>
          <w:sz w:val="24"/>
          <w:szCs w:val="24"/>
        </w:rPr>
        <w:t xml:space="preserve"> Yüksek Lisans programı öğrenimine başlamaya hak kazanmış bulunmaktayım.</w:t>
      </w:r>
    </w:p>
    <w:p w:rsidR="001D7C69" w:rsidRDefault="001D7C69" w:rsidP="001D7C69">
      <w:pPr>
        <w:tabs>
          <w:tab w:val="left" w:pos="0"/>
          <w:tab w:val="left" w:pos="3828"/>
        </w:tabs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</w:t>
      </w:r>
    </w:p>
    <w:p w:rsidR="001D7C69" w:rsidRPr="007023A1" w:rsidRDefault="001D7C69" w:rsidP="001D7C69">
      <w:pPr>
        <w:tabs>
          <w:tab w:val="left" w:pos="0"/>
          <w:tab w:val="left" w:pos="3828"/>
        </w:tabs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</w:t>
      </w:r>
      <w:r w:rsidRPr="007023A1">
        <w:rPr>
          <w:sz w:val="24"/>
          <w:szCs w:val="24"/>
        </w:rPr>
        <w:t>Lisansüstü öğrenci alım ilanınızda belirtilen şartları taşıdığımı, istenilen belgeler</w:t>
      </w:r>
      <w:r>
        <w:rPr>
          <w:sz w:val="24"/>
          <w:szCs w:val="24"/>
        </w:rPr>
        <w:t xml:space="preserve">de yanlış beyanda bulunmadığımı, </w:t>
      </w:r>
      <w:r w:rsidRPr="007023A1">
        <w:rPr>
          <w:sz w:val="24"/>
          <w:szCs w:val="24"/>
        </w:rPr>
        <w:t>aksinin tespiti halinde hiçbir hak iddia etmeyeceğimi ve başvurumun geçersiz olacağını ayrıca hakkımda yasal işlem başlatılabileceğini bildiğimi kabul ve taahhüt eder, kesin kaydımın yapılması hususunda;</w:t>
      </w:r>
    </w:p>
    <w:p w:rsidR="001D7C69" w:rsidRDefault="001D7C69" w:rsidP="001D7C69">
      <w:pPr>
        <w:tabs>
          <w:tab w:val="left" w:pos="567"/>
          <w:tab w:val="left" w:pos="3828"/>
        </w:tabs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        </w:t>
      </w:r>
    </w:p>
    <w:p w:rsidR="001D7C69" w:rsidRPr="007023A1" w:rsidRDefault="001D7C69" w:rsidP="001D7C69">
      <w:pPr>
        <w:tabs>
          <w:tab w:val="left" w:pos="567"/>
          <w:tab w:val="left" w:pos="3828"/>
        </w:tabs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Pr="007023A1">
        <w:rPr>
          <w:sz w:val="24"/>
          <w:szCs w:val="24"/>
        </w:rPr>
        <w:t>Bilgilerinizi ve gereğini arz ederim.</w:t>
      </w:r>
    </w:p>
    <w:p w:rsidR="001D7C69" w:rsidRPr="007023A1" w:rsidRDefault="001D7C69" w:rsidP="001D7C69">
      <w:pPr>
        <w:tabs>
          <w:tab w:val="left" w:pos="567"/>
          <w:tab w:val="left" w:pos="3828"/>
        </w:tabs>
        <w:ind w:left="426"/>
        <w:jc w:val="both"/>
        <w:rPr>
          <w:sz w:val="24"/>
          <w:szCs w:val="24"/>
        </w:rPr>
      </w:pPr>
    </w:p>
    <w:p w:rsidR="001D7C69" w:rsidRDefault="001D7C69" w:rsidP="001D7C69">
      <w:pPr>
        <w:tabs>
          <w:tab w:val="left" w:pos="8695"/>
        </w:tabs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tbl>
      <w:tblPr>
        <w:tblpPr w:leftFromText="141" w:rightFromText="141" w:vertAnchor="text" w:horzAnchor="page" w:tblpX="642" w:tblpY="93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1D7C69" w:rsidRPr="007023A1" w:rsidTr="005F42E0">
        <w:tc>
          <w:tcPr>
            <w:tcW w:w="4606" w:type="dxa"/>
            <w:shd w:val="clear" w:color="auto" w:fill="auto"/>
          </w:tcPr>
          <w:p w:rsidR="001D7C69" w:rsidRPr="007023A1" w:rsidRDefault="001D7C69" w:rsidP="005F42E0">
            <w:pPr>
              <w:jc w:val="both"/>
              <w:rPr>
                <w:b/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  <w:r>
              <w:rPr>
                <w:b/>
                <w:color w:val="000000"/>
                <w:sz w:val="24"/>
                <w:szCs w:val="24"/>
              </w:rPr>
              <w:t xml:space="preserve">       </w:t>
            </w:r>
            <w:r w:rsidRPr="007023A1">
              <w:rPr>
                <w:b/>
                <w:color w:val="000000"/>
                <w:sz w:val="24"/>
                <w:szCs w:val="24"/>
                <w:u w:val="single"/>
              </w:rPr>
              <w:t>Adres ve İletişim Bilgileri</w:t>
            </w:r>
            <w:r w:rsidRPr="007023A1">
              <w:rPr>
                <w:b/>
                <w:color w:val="000000"/>
                <w:sz w:val="24"/>
                <w:szCs w:val="24"/>
              </w:rPr>
              <w:t>:</w:t>
            </w:r>
          </w:p>
        </w:tc>
        <w:tc>
          <w:tcPr>
            <w:tcW w:w="4606" w:type="dxa"/>
            <w:shd w:val="clear" w:color="auto" w:fill="auto"/>
          </w:tcPr>
          <w:p w:rsidR="001D7C69" w:rsidRPr="007023A1" w:rsidRDefault="001D7C69" w:rsidP="005F42E0">
            <w:pPr>
              <w:spacing w:line="360" w:lineRule="auto"/>
              <w:rPr>
                <w:b/>
                <w:color w:val="000000"/>
                <w:sz w:val="24"/>
                <w:szCs w:val="24"/>
              </w:rPr>
            </w:pPr>
            <w:r w:rsidRPr="007023A1">
              <w:rPr>
                <w:b/>
                <w:color w:val="000000"/>
                <w:sz w:val="24"/>
                <w:szCs w:val="24"/>
              </w:rPr>
              <w:t xml:space="preserve">                                                           </w:t>
            </w:r>
            <w:r>
              <w:rPr>
                <w:b/>
                <w:color w:val="000000"/>
                <w:sz w:val="24"/>
                <w:szCs w:val="24"/>
              </w:rPr>
              <w:t xml:space="preserve">   </w:t>
            </w:r>
            <w:r w:rsidRPr="007023A1">
              <w:rPr>
                <w:b/>
                <w:color w:val="000000"/>
                <w:sz w:val="24"/>
                <w:szCs w:val="24"/>
              </w:rPr>
              <w:t>Tarih:</w:t>
            </w:r>
          </w:p>
        </w:tc>
      </w:tr>
      <w:tr w:rsidR="001D7C69" w:rsidRPr="007023A1" w:rsidTr="005F42E0">
        <w:tc>
          <w:tcPr>
            <w:tcW w:w="4606" w:type="dxa"/>
            <w:shd w:val="clear" w:color="auto" w:fill="auto"/>
          </w:tcPr>
          <w:p w:rsidR="001D7C69" w:rsidRPr="007023A1" w:rsidRDefault="001D7C69" w:rsidP="005F42E0">
            <w:pPr>
              <w:tabs>
                <w:tab w:val="left" w:pos="1352"/>
              </w:tabs>
              <w:spacing w:line="240" w:lineRule="atLeast"/>
              <w:jc w:val="both"/>
              <w:rPr>
                <w:b/>
                <w:color w:val="000000"/>
                <w:sz w:val="24"/>
                <w:szCs w:val="24"/>
              </w:rPr>
            </w:pPr>
            <w:r w:rsidRPr="007023A1">
              <w:rPr>
                <w:b/>
                <w:color w:val="000000"/>
                <w:sz w:val="24"/>
                <w:szCs w:val="24"/>
              </w:rPr>
              <w:t xml:space="preserve">          </w:t>
            </w:r>
            <w:r>
              <w:rPr>
                <w:b/>
                <w:color w:val="000000"/>
                <w:sz w:val="24"/>
                <w:szCs w:val="24"/>
              </w:rPr>
              <w:t xml:space="preserve">         </w:t>
            </w:r>
            <w:r w:rsidRPr="007023A1">
              <w:rPr>
                <w:b/>
                <w:color w:val="000000"/>
                <w:sz w:val="24"/>
                <w:szCs w:val="24"/>
              </w:rPr>
              <w:t>Tel. No:</w:t>
            </w:r>
          </w:p>
          <w:p w:rsidR="001D7C69" w:rsidRPr="007023A1" w:rsidRDefault="001D7C69" w:rsidP="005F42E0">
            <w:pPr>
              <w:spacing w:line="240" w:lineRule="atLeast"/>
              <w:jc w:val="both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:rsidR="001D7C69" w:rsidRDefault="001D7C69" w:rsidP="005F42E0"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                        </w:t>
            </w:r>
            <w:r w:rsidRPr="007023A1">
              <w:rPr>
                <w:color w:val="000000"/>
                <w:sz w:val="24"/>
                <w:szCs w:val="24"/>
              </w:rPr>
              <w:t xml:space="preserve">                          </w:t>
            </w:r>
          </w:p>
          <w:p w:rsidR="001D7C69" w:rsidRPr="007023A1" w:rsidRDefault="001D7C69" w:rsidP="005F42E0">
            <w:pPr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                                                            </w:t>
            </w:r>
            <w:r w:rsidRPr="007023A1">
              <w:rPr>
                <w:color w:val="000000"/>
                <w:sz w:val="24"/>
                <w:szCs w:val="24"/>
              </w:rPr>
              <w:t>İmza</w:t>
            </w:r>
          </w:p>
        </w:tc>
      </w:tr>
      <w:tr w:rsidR="001D7C69" w:rsidRPr="007023A1" w:rsidTr="005F42E0">
        <w:trPr>
          <w:trHeight w:val="129"/>
        </w:trPr>
        <w:tc>
          <w:tcPr>
            <w:tcW w:w="4606" w:type="dxa"/>
            <w:shd w:val="clear" w:color="auto" w:fill="auto"/>
          </w:tcPr>
          <w:p w:rsidR="001D7C69" w:rsidRPr="007023A1" w:rsidRDefault="001D7C69" w:rsidP="005F42E0">
            <w:pPr>
              <w:spacing w:line="240" w:lineRule="atLeast"/>
              <w:jc w:val="both"/>
              <w:rPr>
                <w:b/>
                <w:color w:val="000000"/>
                <w:sz w:val="24"/>
                <w:szCs w:val="24"/>
              </w:rPr>
            </w:pPr>
            <w:r w:rsidRPr="007023A1">
              <w:rPr>
                <w:b/>
                <w:color w:val="000000"/>
                <w:sz w:val="24"/>
                <w:szCs w:val="24"/>
              </w:rPr>
              <w:t xml:space="preserve">          </w:t>
            </w:r>
            <w:r>
              <w:rPr>
                <w:b/>
                <w:color w:val="000000"/>
                <w:sz w:val="24"/>
                <w:szCs w:val="24"/>
              </w:rPr>
              <w:t xml:space="preserve">         </w:t>
            </w:r>
            <w:r w:rsidRPr="007023A1">
              <w:rPr>
                <w:b/>
                <w:color w:val="000000"/>
                <w:sz w:val="24"/>
                <w:szCs w:val="24"/>
              </w:rPr>
              <w:t>Adres:</w:t>
            </w:r>
          </w:p>
          <w:p w:rsidR="001D7C69" w:rsidRPr="007023A1" w:rsidRDefault="001D7C69" w:rsidP="005F42E0">
            <w:pPr>
              <w:spacing w:line="240" w:lineRule="atLeast"/>
              <w:jc w:val="both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4606" w:type="dxa"/>
            <w:shd w:val="clear" w:color="auto" w:fill="auto"/>
          </w:tcPr>
          <w:p w:rsidR="001D7C69" w:rsidRPr="007023A1" w:rsidRDefault="001D7C69" w:rsidP="005F42E0">
            <w:pPr>
              <w:rPr>
                <w:b/>
                <w:color w:val="000000"/>
                <w:sz w:val="24"/>
                <w:szCs w:val="24"/>
              </w:rPr>
            </w:pPr>
            <w:r w:rsidRPr="007023A1">
              <w:rPr>
                <w:b/>
                <w:color w:val="000000"/>
                <w:sz w:val="24"/>
                <w:szCs w:val="24"/>
              </w:rPr>
              <w:t xml:space="preserve">                                                        Ad-</w:t>
            </w:r>
            <w:proofErr w:type="spellStart"/>
            <w:r w:rsidRPr="007023A1">
              <w:rPr>
                <w:b/>
                <w:color w:val="000000"/>
                <w:sz w:val="24"/>
                <w:szCs w:val="24"/>
              </w:rPr>
              <w:t>Soyad</w:t>
            </w:r>
            <w:proofErr w:type="spellEnd"/>
          </w:p>
        </w:tc>
      </w:tr>
      <w:tr w:rsidR="001D7C69" w:rsidRPr="007023A1" w:rsidTr="005F42E0">
        <w:trPr>
          <w:trHeight w:val="129"/>
        </w:trPr>
        <w:tc>
          <w:tcPr>
            <w:tcW w:w="4606" w:type="dxa"/>
            <w:shd w:val="clear" w:color="auto" w:fill="auto"/>
          </w:tcPr>
          <w:p w:rsidR="001D7C69" w:rsidRPr="007023A1" w:rsidRDefault="001D7C69" w:rsidP="005F42E0">
            <w:pPr>
              <w:spacing w:line="240" w:lineRule="atLeast"/>
              <w:jc w:val="both"/>
              <w:rPr>
                <w:b/>
                <w:color w:val="000000"/>
                <w:sz w:val="24"/>
                <w:szCs w:val="24"/>
              </w:rPr>
            </w:pPr>
            <w:r w:rsidRPr="007023A1">
              <w:rPr>
                <w:b/>
                <w:color w:val="000000"/>
                <w:sz w:val="24"/>
                <w:szCs w:val="24"/>
              </w:rPr>
              <w:t xml:space="preserve">         </w:t>
            </w:r>
            <w:r>
              <w:rPr>
                <w:b/>
                <w:color w:val="000000"/>
                <w:sz w:val="24"/>
                <w:szCs w:val="24"/>
              </w:rPr>
              <w:t xml:space="preserve">          </w:t>
            </w:r>
            <w:r w:rsidRPr="007023A1">
              <w:rPr>
                <w:b/>
                <w:color w:val="000000"/>
                <w:sz w:val="24"/>
                <w:szCs w:val="24"/>
              </w:rPr>
              <w:t>E-Mail:</w:t>
            </w:r>
          </w:p>
        </w:tc>
        <w:tc>
          <w:tcPr>
            <w:tcW w:w="4606" w:type="dxa"/>
            <w:shd w:val="clear" w:color="auto" w:fill="auto"/>
          </w:tcPr>
          <w:p w:rsidR="001D7C69" w:rsidRPr="007023A1" w:rsidRDefault="001D7C69" w:rsidP="005F42E0">
            <w:pPr>
              <w:jc w:val="both"/>
              <w:rPr>
                <w:color w:val="000000"/>
                <w:sz w:val="24"/>
                <w:szCs w:val="24"/>
              </w:rPr>
            </w:pPr>
          </w:p>
        </w:tc>
      </w:tr>
    </w:tbl>
    <w:p w:rsidR="001D7C69" w:rsidRPr="007023A1" w:rsidRDefault="001D7C69" w:rsidP="001D7C69">
      <w:pPr>
        <w:tabs>
          <w:tab w:val="left" w:pos="8695"/>
        </w:tabs>
        <w:jc w:val="both"/>
        <w:rPr>
          <w:sz w:val="24"/>
          <w:szCs w:val="24"/>
        </w:rPr>
      </w:pPr>
    </w:p>
    <w:p w:rsidR="001D7C69" w:rsidRPr="007023A1" w:rsidRDefault="001D7C69" w:rsidP="001D7C69">
      <w:pPr>
        <w:tabs>
          <w:tab w:val="left" w:pos="567"/>
          <w:tab w:val="left" w:pos="3828"/>
        </w:tabs>
        <w:jc w:val="both"/>
        <w:rPr>
          <w:sz w:val="24"/>
          <w:szCs w:val="24"/>
        </w:rPr>
      </w:pPr>
    </w:p>
    <w:p w:rsidR="001D7C69" w:rsidRPr="007023A1" w:rsidRDefault="001D7C69" w:rsidP="001D7C69">
      <w:pPr>
        <w:tabs>
          <w:tab w:val="left" w:pos="567"/>
          <w:tab w:val="left" w:pos="3027"/>
        </w:tabs>
        <w:jc w:val="both"/>
        <w:rPr>
          <w:b/>
          <w:sz w:val="24"/>
          <w:szCs w:val="24"/>
        </w:rPr>
      </w:pPr>
      <w:r w:rsidRPr="007023A1"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1D7C69" w:rsidRDefault="001D7C69" w:rsidP="001D7C69">
      <w:pPr>
        <w:tabs>
          <w:tab w:val="left" w:pos="1146"/>
          <w:tab w:val="left" w:pos="3828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 </w:t>
      </w:r>
    </w:p>
    <w:p w:rsidR="001D7C69" w:rsidRDefault="001D7C69" w:rsidP="001D7C69">
      <w:pPr>
        <w:tabs>
          <w:tab w:val="left" w:pos="1146"/>
          <w:tab w:val="left" w:pos="3828"/>
        </w:tabs>
        <w:rPr>
          <w:b/>
          <w:sz w:val="24"/>
          <w:szCs w:val="24"/>
        </w:rPr>
      </w:pPr>
    </w:p>
    <w:p w:rsidR="001D7C69" w:rsidRDefault="001D7C69" w:rsidP="001D7C69">
      <w:pPr>
        <w:tabs>
          <w:tab w:val="left" w:pos="1146"/>
          <w:tab w:val="left" w:pos="3828"/>
        </w:tabs>
        <w:rPr>
          <w:b/>
          <w:sz w:val="24"/>
          <w:szCs w:val="24"/>
        </w:rPr>
      </w:pPr>
    </w:p>
    <w:p w:rsidR="001D7C69" w:rsidRDefault="001D7C69" w:rsidP="001D7C69">
      <w:pPr>
        <w:tabs>
          <w:tab w:val="left" w:pos="1146"/>
          <w:tab w:val="left" w:pos="3828"/>
        </w:tabs>
        <w:rPr>
          <w:b/>
          <w:sz w:val="24"/>
          <w:szCs w:val="24"/>
        </w:rPr>
      </w:pPr>
    </w:p>
    <w:p w:rsidR="001D7C69" w:rsidRDefault="001D7C69" w:rsidP="001D7C69">
      <w:pPr>
        <w:tabs>
          <w:tab w:val="left" w:pos="1146"/>
          <w:tab w:val="left" w:pos="3828"/>
        </w:tabs>
        <w:rPr>
          <w:b/>
          <w:sz w:val="24"/>
          <w:szCs w:val="24"/>
        </w:rPr>
      </w:pPr>
    </w:p>
    <w:p w:rsidR="001D7C69" w:rsidRDefault="001D7C69" w:rsidP="001D7C69">
      <w:pPr>
        <w:tabs>
          <w:tab w:val="left" w:pos="1146"/>
          <w:tab w:val="left" w:pos="3828"/>
        </w:tabs>
        <w:rPr>
          <w:b/>
          <w:sz w:val="24"/>
          <w:szCs w:val="24"/>
        </w:rPr>
      </w:pPr>
    </w:p>
    <w:p w:rsidR="001D7C69" w:rsidRDefault="001D7C69" w:rsidP="001D7C69">
      <w:pPr>
        <w:tabs>
          <w:tab w:val="left" w:pos="1146"/>
          <w:tab w:val="left" w:pos="3828"/>
        </w:tabs>
        <w:rPr>
          <w:b/>
          <w:sz w:val="24"/>
          <w:szCs w:val="24"/>
        </w:rPr>
      </w:pPr>
    </w:p>
    <w:p w:rsidR="001D7C69" w:rsidRDefault="001D7C69" w:rsidP="001D7C69">
      <w:pPr>
        <w:tabs>
          <w:tab w:val="left" w:pos="1146"/>
          <w:tab w:val="left" w:pos="3828"/>
        </w:tabs>
        <w:rPr>
          <w:b/>
          <w:sz w:val="24"/>
          <w:szCs w:val="24"/>
        </w:rPr>
      </w:pPr>
    </w:p>
    <w:p w:rsidR="001D7C69" w:rsidRPr="00234879" w:rsidRDefault="001D7C69" w:rsidP="001D7C69">
      <w:pPr>
        <w:tabs>
          <w:tab w:val="left" w:pos="1146"/>
          <w:tab w:val="left" w:pos="3828"/>
        </w:tabs>
        <w:rPr>
          <w:b/>
          <w:sz w:val="24"/>
          <w:szCs w:val="24"/>
          <w:u w:val="single"/>
        </w:rPr>
      </w:pPr>
      <w:r w:rsidRPr="00234879">
        <w:rPr>
          <w:b/>
          <w:sz w:val="24"/>
          <w:szCs w:val="24"/>
          <w:u w:val="single"/>
        </w:rPr>
        <w:t>KAYIT İÇİN GEREKLİ EVRAKLAR</w:t>
      </w:r>
    </w:p>
    <w:p w:rsidR="001D7C69" w:rsidRDefault="001D7C69" w:rsidP="001D7C69">
      <w:pPr>
        <w:tabs>
          <w:tab w:val="left" w:pos="1146"/>
          <w:tab w:val="left" w:pos="3828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:rsidR="001D7C69" w:rsidRDefault="00A83E17" w:rsidP="001D7C69">
      <w:pPr>
        <w:pStyle w:val="ListeParagraf"/>
        <w:widowControl w:val="0"/>
        <w:numPr>
          <w:ilvl w:val="0"/>
          <w:numId w:val="7"/>
        </w:numPr>
        <w:tabs>
          <w:tab w:val="left" w:pos="1146"/>
          <w:tab w:val="left" w:pos="3828"/>
        </w:tabs>
        <w:spacing w:before="34"/>
        <w:contextualSpacing w:val="0"/>
      </w:pPr>
      <w:r>
        <w:t>Lisans Mezuniyet Belgesi (E-Devlet)</w:t>
      </w:r>
    </w:p>
    <w:p w:rsidR="001D7C69" w:rsidRDefault="001D7C69" w:rsidP="001D7C69">
      <w:pPr>
        <w:pStyle w:val="ListeParagraf"/>
        <w:widowControl w:val="0"/>
        <w:numPr>
          <w:ilvl w:val="0"/>
          <w:numId w:val="7"/>
        </w:numPr>
        <w:tabs>
          <w:tab w:val="left" w:pos="1146"/>
          <w:tab w:val="left" w:pos="3828"/>
        </w:tabs>
        <w:spacing w:before="34"/>
        <w:contextualSpacing w:val="0"/>
      </w:pPr>
      <w:r>
        <w:t xml:space="preserve">Onaylı Not Durum Belgesi (Transkript) </w:t>
      </w:r>
    </w:p>
    <w:p w:rsidR="001D7C69" w:rsidRPr="00430B54" w:rsidRDefault="00A83E17" w:rsidP="001D7C69">
      <w:pPr>
        <w:pStyle w:val="ListeParagraf"/>
        <w:widowControl w:val="0"/>
        <w:numPr>
          <w:ilvl w:val="0"/>
          <w:numId w:val="7"/>
        </w:numPr>
        <w:tabs>
          <w:tab w:val="left" w:pos="1146"/>
          <w:tab w:val="left" w:pos="3828"/>
        </w:tabs>
        <w:spacing w:before="34"/>
        <w:contextualSpacing w:val="0"/>
      </w:pPr>
      <w:r>
        <w:t>Nüfus Kayıt Örneği (E-Devlet)</w:t>
      </w:r>
    </w:p>
    <w:p w:rsidR="001D7C69" w:rsidRDefault="001D7C69" w:rsidP="001D7C69">
      <w:pPr>
        <w:pStyle w:val="ListeParagraf"/>
        <w:widowControl w:val="0"/>
        <w:numPr>
          <w:ilvl w:val="0"/>
          <w:numId w:val="7"/>
        </w:numPr>
        <w:tabs>
          <w:tab w:val="left" w:pos="1146"/>
          <w:tab w:val="left" w:pos="3828"/>
        </w:tabs>
        <w:spacing w:before="34"/>
        <w:contextualSpacing w:val="0"/>
      </w:pPr>
      <w:r>
        <w:t>Kesin Kayıt Formu</w:t>
      </w:r>
      <w:r w:rsidR="00A83E17">
        <w:t xml:space="preserve"> (Bu Form)</w:t>
      </w:r>
    </w:p>
    <w:p w:rsidR="004A1EC6" w:rsidRPr="00244B0F" w:rsidRDefault="004A1EC6" w:rsidP="004A1EC6">
      <w:pPr>
        <w:pStyle w:val="ListeParagraf"/>
        <w:widowControl w:val="0"/>
        <w:numPr>
          <w:ilvl w:val="0"/>
          <w:numId w:val="7"/>
        </w:numPr>
        <w:tabs>
          <w:tab w:val="left" w:pos="1146"/>
          <w:tab w:val="left" w:pos="3828"/>
        </w:tabs>
        <w:spacing w:before="34"/>
        <w:contextualSpacing w:val="0"/>
      </w:pPr>
      <w:r w:rsidRPr="004A1EC6">
        <w:t>Erkek öğrenci</w:t>
      </w:r>
      <w:r w:rsidR="00A83E17">
        <w:t>ler için Askerlik durum belgesi (E-Devlet)</w:t>
      </w:r>
    </w:p>
    <w:p w:rsidR="001D7C69" w:rsidRDefault="001D7C69" w:rsidP="001D7C69"/>
    <w:p w:rsidR="006F6590" w:rsidRDefault="006F6590" w:rsidP="00BC52CD">
      <w:pPr>
        <w:tabs>
          <w:tab w:val="center" w:pos="5244"/>
        </w:tabs>
        <w:ind w:left="-142"/>
        <w:rPr>
          <w:b/>
        </w:rPr>
      </w:pPr>
    </w:p>
    <w:sectPr w:rsidR="006F6590" w:rsidSect="00DA51D3">
      <w:headerReference w:type="default" r:id="rId9"/>
      <w:footerReference w:type="default" r:id="rId10"/>
      <w:pgSz w:w="11906" w:h="16838"/>
      <w:pgMar w:top="567" w:right="567" w:bottom="284" w:left="851" w:header="73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28FE" w:rsidRDefault="006828FE" w:rsidP="008E7D71">
      <w:r>
        <w:separator/>
      </w:r>
    </w:p>
  </w:endnote>
  <w:endnote w:type="continuationSeparator" w:id="0">
    <w:p w:rsidR="006828FE" w:rsidRDefault="006828FE" w:rsidP="008E7D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7D71" w:rsidRPr="00394A9D" w:rsidRDefault="00DA2B8E" w:rsidP="00DA2B8E">
    <w:pPr>
      <w:tabs>
        <w:tab w:val="left" w:pos="3870"/>
      </w:tabs>
      <w:ind w:hanging="142"/>
      <w:jc w:val="center"/>
    </w:pPr>
    <w:r w:rsidRPr="00394A9D">
      <w:t xml:space="preserve">Güncelleme </w:t>
    </w:r>
    <w:r w:rsidR="005A6802">
      <w:t xml:space="preserve">Tarihi: </w:t>
    </w:r>
    <w:r w:rsidR="00227014">
      <w:t>14/09/2020</w:t>
    </w:r>
  </w:p>
  <w:p w:rsidR="008E7D71" w:rsidRDefault="008E7D7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28FE" w:rsidRDefault="006828FE" w:rsidP="008E7D71">
      <w:r>
        <w:separator/>
      </w:r>
    </w:p>
  </w:footnote>
  <w:footnote w:type="continuationSeparator" w:id="0">
    <w:p w:rsidR="006828FE" w:rsidRDefault="006828FE" w:rsidP="008E7D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52CD" w:rsidRPr="00D7377D" w:rsidRDefault="00D7377D" w:rsidP="00D7377D">
    <w:pPr>
      <w:pStyle w:val="stBilgi"/>
      <w:jc w:val="center"/>
      <w:rPr>
        <w:b/>
        <w:sz w:val="24"/>
        <w:szCs w:val="24"/>
      </w:rPr>
    </w:pPr>
    <w:r>
      <w:rPr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8FA8B44" wp14:editId="3EBDBA52">
              <wp:simplePos x="0" y="0"/>
              <wp:positionH relativeFrom="column">
                <wp:posOffset>5527040</wp:posOffset>
              </wp:positionH>
              <wp:positionV relativeFrom="paragraph">
                <wp:posOffset>-266065</wp:posOffset>
              </wp:positionV>
              <wp:extent cx="1066800" cy="428625"/>
              <wp:effectExtent l="0" t="0" r="19050" b="28575"/>
              <wp:wrapNone/>
              <wp:docPr id="6" name="Yuvarlatılmış Dikdörtgen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6800" cy="428625"/>
                      </a:xfrm>
                      <a:prstGeom prst="roundRect">
                        <a:avLst/>
                      </a:prstGeom>
                      <a:noFill/>
                      <a:ln w="25400"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7377D" w:rsidRPr="00D7377D" w:rsidRDefault="00D7377D" w:rsidP="00D7377D">
                          <w:pPr>
                            <w:jc w:val="center"/>
                            <w:rPr>
                              <w:b/>
                              <w:color w:val="FF0000"/>
                              <w:sz w:val="24"/>
                              <w:szCs w:val="24"/>
                            </w:rPr>
                          </w:pPr>
                          <w:r w:rsidRPr="00D7377D">
                            <w:rPr>
                              <w:b/>
                              <w:color w:val="FF0000"/>
                              <w:sz w:val="24"/>
                              <w:szCs w:val="24"/>
                            </w:rPr>
                            <w:t xml:space="preserve">FORM </w:t>
                          </w:r>
                          <w:r w:rsidR="00B36D56">
                            <w:rPr>
                              <w:b/>
                              <w:color w:val="FF0000"/>
                              <w:sz w:val="24"/>
                              <w:szCs w:val="24"/>
                            </w:rPr>
                            <w:t>3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oundrect w14:anchorId="78FA8B44" id="Yuvarlatılmış Dikdörtgen 6" o:spid="_x0000_s1026" style="position:absolute;left:0;text-align:left;margin-left:435.2pt;margin-top:-20.95pt;width:84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" filled="f" strokecolor="red" strokeweight="2pt">
              <v:stroke joinstyle="miter"/>
              <v:textbox>
                <w:txbxContent>
                  <w:p w:rsidR="00D7377D" w:rsidRPr="00D7377D" w:rsidRDefault="00D7377D" w:rsidP="00D7377D">
                    <w:pPr>
                      <w:jc w:val="center"/>
                      <w:rPr>
                        <w:b/>
                        <w:color w:val="FF0000"/>
                        <w:sz w:val="24"/>
                        <w:szCs w:val="24"/>
                      </w:rPr>
                    </w:pPr>
                    <w:r w:rsidRPr="00D7377D">
                      <w:rPr>
                        <w:b/>
                        <w:color w:val="FF0000"/>
                        <w:sz w:val="24"/>
                        <w:szCs w:val="24"/>
                      </w:rPr>
                      <w:t xml:space="preserve">FORM </w:t>
                    </w:r>
                    <w:r w:rsidR="00B36D56">
                      <w:rPr>
                        <w:b/>
                        <w:color w:val="FF0000"/>
                        <w:sz w:val="24"/>
                        <w:szCs w:val="24"/>
                      </w:rPr>
                      <w:t>32</w:t>
                    </w:r>
                  </w:p>
                </w:txbxContent>
              </v:textbox>
            </v:round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5371E8"/>
    <w:multiLevelType w:val="hybridMultilevel"/>
    <w:tmpl w:val="2F623610"/>
    <w:lvl w:ilvl="0" w:tplc="6E1245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F674E07"/>
    <w:multiLevelType w:val="hybridMultilevel"/>
    <w:tmpl w:val="CDFCCD5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2D26F8"/>
    <w:multiLevelType w:val="hybridMultilevel"/>
    <w:tmpl w:val="8F788BD8"/>
    <w:lvl w:ilvl="0" w:tplc="041F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9175FB"/>
    <w:multiLevelType w:val="hybridMultilevel"/>
    <w:tmpl w:val="A140909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2B7452"/>
    <w:multiLevelType w:val="hybridMultilevel"/>
    <w:tmpl w:val="772E914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2F2098"/>
    <w:multiLevelType w:val="hybridMultilevel"/>
    <w:tmpl w:val="94841252"/>
    <w:lvl w:ilvl="0" w:tplc="041F0005">
      <w:start w:val="1"/>
      <w:numFmt w:val="bullet"/>
      <w:lvlText w:val=""/>
      <w:lvlJc w:val="left"/>
      <w:pPr>
        <w:ind w:left="578" w:hanging="360"/>
      </w:pPr>
      <w:rPr>
        <w:rFonts w:ascii="Wingdings" w:hAnsi="Wingdings" w:hint="default"/>
      </w:rPr>
    </w:lvl>
    <w:lvl w:ilvl="1" w:tplc="9E5CDB32">
      <w:numFmt w:val="bullet"/>
      <w:lvlText w:val="•"/>
      <w:lvlJc w:val="left"/>
      <w:pPr>
        <w:ind w:left="1298" w:hanging="360"/>
      </w:pPr>
      <w:rPr>
        <w:rFonts w:ascii="Times New Roman" w:eastAsia="Times New Roman" w:hAnsi="Times New Roman" w:cs="Times New Roman" w:hint="default"/>
      </w:rPr>
    </w:lvl>
    <w:lvl w:ilvl="2" w:tplc="041F0005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59765FE0"/>
    <w:multiLevelType w:val="hybridMultilevel"/>
    <w:tmpl w:val="DAF0CF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4"/>
  </w:num>
  <w:num w:numId="5">
    <w:abstractNumId w:val="2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bIwMDQ3t7AwtTBR0lEKTi0uzszPAykwqgUASu5qsSwAAAA="/>
  </w:docVars>
  <w:rsids>
    <w:rsidRoot w:val="00343807"/>
    <w:rsid w:val="00076F92"/>
    <w:rsid w:val="000A3675"/>
    <w:rsid w:val="000C0383"/>
    <w:rsid w:val="000C1ED3"/>
    <w:rsid w:val="000D305B"/>
    <w:rsid w:val="000D6F0B"/>
    <w:rsid w:val="000E5C61"/>
    <w:rsid w:val="000F25D5"/>
    <w:rsid w:val="00122722"/>
    <w:rsid w:val="001256D4"/>
    <w:rsid w:val="001510BB"/>
    <w:rsid w:val="001533B3"/>
    <w:rsid w:val="001740A1"/>
    <w:rsid w:val="001809A5"/>
    <w:rsid w:val="0019455A"/>
    <w:rsid w:val="001A475E"/>
    <w:rsid w:val="001B4409"/>
    <w:rsid w:val="001B47F2"/>
    <w:rsid w:val="001D7C69"/>
    <w:rsid w:val="00227014"/>
    <w:rsid w:val="00282985"/>
    <w:rsid w:val="00302E0E"/>
    <w:rsid w:val="00343807"/>
    <w:rsid w:val="003514FC"/>
    <w:rsid w:val="00376C36"/>
    <w:rsid w:val="00394A9D"/>
    <w:rsid w:val="0039754F"/>
    <w:rsid w:val="003A5597"/>
    <w:rsid w:val="003A5814"/>
    <w:rsid w:val="003C225B"/>
    <w:rsid w:val="003D2A55"/>
    <w:rsid w:val="003E2B70"/>
    <w:rsid w:val="00430B54"/>
    <w:rsid w:val="004335E9"/>
    <w:rsid w:val="00447133"/>
    <w:rsid w:val="00463323"/>
    <w:rsid w:val="00466DFE"/>
    <w:rsid w:val="00486F0C"/>
    <w:rsid w:val="004937D2"/>
    <w:rsid w:val="004A1EC6"/>
    <w:rsid w:val="004B4508"/>
    <w:rsid w:val="005436EF"/>
    <w:rsid w:val="00546DF8"/>
    <w:rsid w:val="0054765F"/>
    <w:rsid w:val="0055657B"/>
    <w:rsid w:val="00595D36"/>
    <w:rsid w:val="005A6802"/>
    <w:rsid w:val="005B6886"/>
    <w:rsid w:val="005F57E1"/>
    <w:rsid w:val="00601671"/>
    <w:rsid w:val="00602BC6"/>
    <w:rsid w:val="00605D59"/>
    <w:rsid w:val="00630C91"/>
    <w:rsid w:val="00647D2D"/>
    <w:rsid w:val="006828FE"/>
    <w:rsid w:val="006929A6"/>
    <w:rsid w:val="006B793D"/>
    <w:rsid w:val="006F0A90"/>
    <w:rsid w:val="006F184E"/>
    <w:rsid w:val="006F6590"/>
    <w:rsid w:val="0073314A"/>
    <w:rsid w:val="00793F83"/>
    <w:rsid w:val="007D6980"/>
    <w:rsid w:val="007F4C1F"/>
    <w:rsid w:val="00804544"/>
    <w:rsid w:val="00826ADC"/>
    <w:rsid w:val="00862489"/>
    <w:rsid w:val="00877BFE"/>
    <w:rsid w:val="00882F4D"/>
    <w:rsid w:val="00887AE8"/>
    <w:rsid w:val="008B7ED7"/>
    <w:rsid w:val="008C2C67"/>
    <w:rsid w:val="008E7D71"/>
    <w:rsid w:val="0091046C"/>
    <w:rsid w:val="009652F4"/>
    <w:rsid w:val="009759B9"/>
    <w:rsid w:val="00A43B21"/>
    <w:rsid w:val="00A54E1B"/>
    <w:rsid w:val="00A83E17"/>
    <w:rsid w:val="00AC39ED"/>
    <w:rsid w:val="00AD0B85"/>
    <w:rsid w:val="00AE3A07"/>
    <w:rsid w:val="00B3059E"/>
    <w:rsid w:val="00B35899"/>
    <w:rsid w:val="00B36D56"/>
    <w:rsid w:val="00B51DB9"/>
    <w:rsid w:val="00B5575D"/>
    <w:rsid w:val="00B636E9"/>
    <w:rsid w:val="00B65B26"/>
    <w:rsid w:val="00B80920"/>
    <w:rsid w:val="00B96659"/>
    <w:rsid w:val="00BA4CEC"/>
    <w:rsid w:val="00BA5C55"/>
    <w:rsid w:val="00BC52CD"/>
    <w:rsid w:val="00BC6D49"/>
    <w:rsid w:val="00C0618E"/>
    <w:rsid w:val="00C25BAF"/>
    <w:rsid w:val="00C40179"/>
    <w:rsid w:val="00C42F6A"/>
    <w:rsid w:val="00C454E4"/>
    <w:rsid w:val="00C934C7"/>
    <w:rsid w:val="00CB36EE"/>
    <w:rsid w:val="00CE74B6"/>
    <w:rsid w:val="00CF5A9C"/>
    <w:rsid w:val="00D14866"/>
    <w:rsid w:val="00D15893"/>
    <w:rsid w:val="00D3752E"/>
    <w:rsid w:val="00D50723"/>
    <w:rsid w:val="00D7377D"/>
    <w:rsid w:val="00D842C0"/>
    <w:rsid w:val="00DA2B8E"/>
    <w:rsid w:val="00DA4606"/>
    <w:rsid w:val="00DA51D3"/>
    <w:rsid w:val="00DC71FB"/>
    <w:rsid w:val="00DD761F"/>
    <w:rsid w:val="00DE51D9"/>
    <w:rsid w:val="00E22C91"/>
    <w:rsid w:val="00E41441"/>
    <w:rsid w:val="00E4201A"/>
    <w:rsid w:val="00E63B0B"/>
    <w:rsid w:val="00E63DB2"/>
    <w:rsid w:val="00E6454E"/>
    <w:rsid w:val="00E6597A"/>
    <w:rsid w:val="00E9565B"/>
    <w:rsid w:val="00EB062F"/>
    <w:rsid w:val="00EC6F7F"/>
    <w:rsid w:val="00EF1381"/>
    <w:rsid w:val="00F21FE9"/>
    <w:rsid w:val="00F23B06"/>
    <w:rsid w:val="00F31F50"/>
    <w:rsid w:val="00F33102"/>
    <w:rsid w:val="00F47F1F"/>
    <w:rsid w:val="00F63502"/>
    <w:rsid w:val="00F81A4A"/>
    <w:rsid w:val="00FD4A00"/>
    <w:rsid w:val="00FD71B5"/>
    <w:rsid w:val="00FE6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CB67CE4-74A2-449B-9806-335ED4B94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E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Balk5">
    <w:name w:val="heading 5"/>
    <w:basedOn w:val="Normal"/>
    <w:next w:val="Normal"/>
    <w:link w:val="Balk5Char"/>
    <w:qFormat/>
    <w:rsid w:val="006F6590"/>
    <w:pPr>
      <w:keepNext/>
      <w:ind w:left="46"/>
      <w:outlineLvl w:val="4"/>
    </w:pPr>
    <w:rPr>
      <w:b/>
      <w:b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rsid w:val="00887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4937D2"/>
    <w:pPr>
      <w:ind w:left="720"/>
      <w:contextualSpacing/>
    </w:pPr>
  </w:style>
  <w:style w:type="character" w:customStyle="1" w:styleId="spelle">
    <w:name w:val="spelle"/>
    <w:basedOn w:val="VarsaylanParagrafYazTipi"/>
    <w:rsid w:val="00E6597A"/>
  </w:style>
  <w:style w:type="paragraph" w:styleId="BalonMetni">
    <w:name w:val="Balloon Text"/>
    <w:basedOn w:val="Normal"/>
    <w:link w:val="BalonMetniChar"/>
    <w:uiPriority w:val="99"/>
    <w:semiHidden/>
    <w:unhideWhenUsed/>
    <w:rsid w:val="00602BC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02BC6"/>
    <w:rPr>
      <w:rFonts w:ascii="Segoe UI" w:eastAsia="Times New Roman" w:hAnsi="Segoe UI" w:cs="Segoe UI"/>
      <w:sz w:val="18"/>
      <w:szCs w:val="18"/>
      <w:lang w:eastAsia="tr-TR"/>
    </w:rPr>
  </w:style>
  <w:style w:type="paragraph" w:styleId="KonuBal">
    <w:name w:val="Title"/>
    <w:basedOn w:val="Normal"/>
    <w:link w:val="KonuBalChar"/>
    <w:qFormat/>
    <w:rsid w:val="00793F83"/>
    <w:pPr>
      <w:ind w:left="46"/>
      <w:jc w:val="center"/>
    </w:pPr>
    <w:rPr>
      <w:b/>
      <w:bCs/>
    </w:rPr>
  </w:style>
  <w:style w:type="character" w:customStyle="1" w:styleId="KonuBalChar">
    <w:name w:val="Konu Başlığı Char"/>
    <w:basedOn w:val="VarsaylanParagrafYazTipi"/>
    <w:link w:val="KonuBal"/>
    <w:rsid w:val="00793F83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8E7D7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8E7D71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AltBilgi">
    <w:name w:val="footer"/>
    <w:basedOn w:val="Normal"/>
    <w:link w:val="AltBilgiChar"/>
    <w:uiPriority w:val="99"/>
    <w:unhideWhenUsed/>
    <w:rsid w:val="008E7D7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8E7D71"/>
    <w:rPr>
      <w:rFonts w:ascii="Times New Roman" w:eastAsia="Times New Roman" w:hAnsi="Times New Roman" w:cs="Times New Roman"/>
      <w:sz w:val="20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5436EF"/>
    <w:pPr>
      <w:spacing w:before="100" w:beforeAutospacing="1" w:after="100" w:afterAutospacing="1"/>
    </w:pPr>
    <w:rPr>
      <w:sz w:val="24"/>
      <w:szCs w:val="24"/>
    </w:rPr>
  </w:style>
  <w:style w:type="character" w:customStyle="1" w:styleId="apple-converted-space">
    <w:name w:val="apple-converted-space"/>
    <w:basedOn w:val="VarsaylanParagrafYazTipi"/>
    <w:rsid w:val="005436EF"/>
  </w:style>
  <w:style w:type="character" w:customStyle="1" w:styleId="Balk5Char">
    <w:name w:val="Başlık 5 Char"/>
    <w:basedOn w:val="VarsaylanParagrafYazTipi"/>
    <w:link w:val="Balk5"/>
    <w:rsid w:val="006F6590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customStyle="1" w:styleId="Default">
    <w:name w:val="Default"/>
    <w:rsid w:val="006F6590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11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6F902B-F618-4F55-8FDB-623C3170E9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ih sakallı</dc:creator>
  <cp:lastModifiedBy>BHGIDF</cp:lastModifiedBy>
  <cp:revision>7</cp:revision>
  <cp:lastPrinted>2018-05-14T13:48:00Z</cp:lastPrinted>
  <dcterms:created xsi:type="dcterms:W3CDTF">2020-01-27T14:30:00Z</dcterms:created>
  <dcterms:modified xsi:type="dcterms:W3CDTF">2021-01-13T10:11:00Z</dcterms:modified>
</cp:coreProperties>
</file>